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77148" w14:textId="77777777" w:rsidR="005627E2" w:rsidRDefault="005627E2">
      <w:pPr>
        <w:rPr>
          <w:rFonts w:ascii="Open Sans" w:eastAsia="Open Sans" w:hAnsi="Open Sans" w:cs="Open Sans"/>
          <w:sz w:val="4"/>
          <w:szCs w:val="4"/>
        </w:rPr>
      </w:pPr>
    </w:p>
    <w:p w14:paraId="44F77149" w14:textId="77777777" w:rsidR="005627E2" w:rsidRDefault="005627E2">
      <w:pPr>
        <w:rPr>
          <w:rFonts w:ascii="Open Sans" w:eastAsia="Open Sans" w:hAnsi="Open Sans" w:cs="Open Sans"/>
          <w:sz w:val="4"/>
          <w:szCs w:val="4"/>
        </w:rPr>
      </w:pPr>
    </w:p>
    <w:p w14:paraId="44F7714A" w14:textId="77777777" w:rsidR="005627E2" w:rsidRDefault="005627E2">
      <w:pPr>
        <w:rPr>
          <w:rFonts w:ascii="Open Sans" w:eastAsia="Open Sans" w:hAnsi="Open Sans" w:cs="Open Sans"/>
          <w:sz w:val="4"/>
          <w:szCs w:val="4"/>
        </w:rPr>
      </w:pPr>
    </w:p>
    <w:p w14:paraId="44F7714B" w14:textId="77777777" w:rsidR="005627E2" w:rsidRDefault="005627E2">
      <w:pPr>
        <w:rPr>
          <w:rFonts w:ascii="Open Sans" w:eastAsia="Open Sans" w:hAnsi="Open Sans" w:cs="Open Sans"/>
          <w:sz w:val="4"/>
          <w:szCs w:val="4"/>
        </w:rPr>
      </w:pPr>
    </w:p>
    <w:p w14:paraId="44F7714C" w14:textId="77777777" w:rsidR="005627E2" w:rsidRDefault="005627E2">
      <w:pPr>
        <w:ind w:left="-425"/>
        <w:rPr>
          <w:rFonts w:ascii="Open Sans" w:eastAsia="Open Sans" w:hAnsi="Open Sans" w:cs="Open Sans"/>
          <w:b/>
          <w:sz w:val="24"/>
          <w:szCs w:val="24"/>
        </w:rPr>
      </w:pPr>
    </w:p>
    <w:tbl>
      <w:tblPr>
        <w:tblStyle w:val="a"/>
        <w:tblW w:w="16395" w:type="dxa"/>
        <w:tblInd w:w="-4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110"/>
        <w:gridCol w:w="4215"/>
        <w:gridCol w:w="5070"/>
      </w:tblGrid>
      <w:tr w:rsidR="005627E2" w14:paraId="44F77150" w14:textId="77777777">
        <w:tc>
          <w:tcPr>
            <w:tcW w:w="7110" w:type="dxa"/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4D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 xml:space="preserve">CLUB AND SOCIETY RISK ASSESSMENT </w:t>
            </w:r>
          </w:p>
        </w:tc>
        <w:tc>
          <w:tcPr>
            <w:tcW w:w="4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4E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Degree of Risk</w:t>
            </w:r>
          </w:p>
        </w:tc>
        <w:tc>
          <w:tcPr>
            <w:tcW w:w="5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4F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Risk Rating Matrix</w:t>
            </w:r>
          </w:p>
        </w:tc>
      </w:tr>
      <w:tr w:rsidR="005627E2" w14:paraId="44F771E2" w14:textId="77777777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51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tbl>
            <w:tblPr>
              <w:tblStyle w:val="a0"/>
              <w:tblW w:w="691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455"/>
              <w:gridCol w:w="3455"/>
            </w:tblGrid>
            <w:tr w:rsidR="005627E2" w14:paraId="44F77154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52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Society Name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53" w14:textId="454A4A63" w:rsidR="005627E2" w:rsidRDefault="0019215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Falcons Cheerleading Team (MSRC)</w:t>
                  </w:r>
                </w:p>
              </w:tc>
            </w:tr>
            <w:tr w:rsidR="005627E2" w14:paraId="44F77157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55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Category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56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Academic</w:t>
                  </w:r>
                </w:p>
              </w:tc>
            </w:tr>
            <w:tr w:rsidR="005627E2" w14:paraId="44F7715A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58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Author(s)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59" w14:textId="0414EC1E" w:rsidR="005627E2" w:rsidRDefault="00DF70E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Lillian Featham</w:t>
                  </w:r>
                </w:p>
              </w:tc>
            </w:tr>
            <w:tr w:rsidR="005627E2" w14:paraId="44F7715E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5B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Author(s) signature and date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ACF3B4A" w14:textId="6B225CF2" w:rsidR="009C40A1" w:rsidRDefault="009C40A1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</w:rPr>
                  </w:pPr>
                  <w:r>
                    <w:rPr>
                      <w:rFonts w:ascii="Open Sans" w:eastAsia="Open Sans" w:hAnsi="Open Sans" w:cs="Open Sans"/>
                    </w:rPr>
                    <w:t>L. Featham</w:t>
                  </w:r>
                </w:p>
                <w:p w14:paraId="3BB0C289" w14:textId="17A5A3C6" w:rsidR="00192157" w:rsidRDefault="00192157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</w:rPr>
                  </w:pPr>
                </w:p>
                <w:p w14:paraId="44F7715D" w14:textId="77848D1F" w:rsidR="005627E2" w:rsidRDefault="00DF70E2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</w:rPr>
                  </w:pPr>
                  <w:r>
                    <w:rPr>
                      <w:rFonts w:ascii="Open Sans" w:eastAsia="Open Sans" w:hAnsi="Open Sans" w:cs="Open Sans"/>
                    </w:rPr>
                    <w:t>29/0</w:t>
                  </w:r>
                  <w:r w:rsidR="00B75153">
                    <w:rPr>
                      <w:rFonts w:ascii="Open Sans" w:eastAsia="Open Sans" w:hAnsi="Open Sans" w:cs="Open Sans"/>
                    </w:rPr>
                    <w:t>7/2025</w:t>
                  </w:r>
                </w:p>
              </w:tc>
            </w:tr>
            <w:tr w:rsidR="005627E2" w14:paraId="44F77161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5F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Persons Responsible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0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Club and society committees and leaders</w:t>
                  </w:r>
                </w:p>
              </w:tc>
            </w:tr>
            <w:tr w:rsidR="005627E2" w14:paraId="44F77164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2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Staff Sign Off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3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[Signature] [Date]</w:t>
                  </w:r>
                </w:p>
              </w:tc>
            </w:tr>
            <w:tr w:rsidR="005627E2" w14:paraId="44F77167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5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Staff Additional Check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6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[Signature] [Date]</w:t>
                  </w:r>
                </w:p>
              </w:tc>
            </w:tr>
            <w:tr w:rsidR="005627E2" w14:paraId="44F7716A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8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Locations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9" w14:textId="210639A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Leeds University Campus Facilities</w:t>
                  </w:r>
                  <w:r w:rsidR="00192157"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 xml:space="preserve"> including jade studio in Leeds + the edge </w:t>
                  </w:r>
                  <w:proofErr w:type="spellStart"/>
                  <w:r w:rsidR="00192157"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sportshall</w:t>
                  </w:r>
                  <w:proofErr w:type="spellEnd"/>
                  <w:r w:rsidR="00192157"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 xml:space="preserve">. </w:t>
                  </w: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Clubs and Bars in Leeds</w:t>
                  </w:r>
                </w:p>
              </w:tc>
            </w:tr>
            <w:tr w:rsidR="005627E2" w14:paraId="44F7716D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B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Details of Activities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C" w14:textId="66088AB2" w:rsidR="005627E2" w:rsidRDefault="0019215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Cheer Training, Cheer conditioning + socials</w:t>
                  </w:r>
                  <w:r w:rsidR="0038042B"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/ match performances.</w:t>
                  </w: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5627E2" w14:paraId="44F77172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E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People who may be affected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6F" w14:textId="77777777" w:rsidR="005627E2" w:rsidRDefault="0038042B">
                  <w:pPr>
                    <w:widowControl w:val="0"/>
                    <w:numPr>
                      <w:ilvl w:val="0"/>
                      <w:numId w:val="20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Society members and participants</w:t>
                  </w:r>
                </w:p>
                <w:p w14:paraId="44F77170" w14:textId="77777777" w:rsidR="005627E2" w:rsidRDefault="0038042B">
                  <w:pPr>
                    <w:widowControl w:val="0"/>
                    <w:numPr>
                      <w:ilvl w:val="0"/>
                      <w:numId w:val="20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Members of the public</w:t>
                  </w:r>
                </w:p>
                <w:p w14:paraId="44F77171" w14:textId="77777777" w:rsidR="005627E2" w:rsidRDefault="0038042B">
                  <w:pPr>
                    <w:widowControl w:val="0"/>
                    <w:numPr>
                      <w:ilvl w:val="0"/>
                      <w:numId w:val="20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lastRenderedPageBreak/>
                    <w:t xml:space="preserve">Staff and instructors </w:t>
                  </w:r>
                </w:p>
              </w:tc>
            </w:tr>
          </w:tbl>
          <w:p w14:paraId="44F77173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</w:tc>
        <w:tc>
          <w:tcPr>
            <w:tcW w:w="4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74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tbl>
            <w:tblPr>
              <w:tblStyle w:val="a1"/>
              <w:tblW w:w="4015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007"/>
              <w:gridCol w:w="2008"/>
            </w:tblGrid>
            <w:tr w:rsidR="005627E2" w14:paraId="44F77176" w14:textId="77777777">
              <w:trPr>
                <w:trHeight w:val="440"/>
              </w:trPr>
              <w:tc>
                <w:tcPr>
                  <w:tcW w:w="4014" w:type="dxa"/>
                  <w:gridSpan w:val="2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75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jc w:val="center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Likelihood</w:t>
                  </w:r>
                </w:p>
              </w:tc>
            </w:tr>
            <w:tr w:rsidR="005627E2" w14:paraId="44F77179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77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78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Inevitable</w:t>
                  </w:r>
                </w:p>
              </w:tc>
            </w:tr>
            <w:tr w:rsidR="005627E2" w14:paraId="44F7717C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7A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7B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Highly Likely</w:t>
                  </w:r>
                </w:p>
              </w:tc>
            </w:tr>
            <w:tr w:rsidR="005627E2" w14:paraId="44F7717F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7D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7E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Probable</w:t>
                  </w:r>
                </w:p>
              </w:tc>
            </w:tr>
            <w:tr w:rsidR="005627E2" w14:paraId="44F77182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80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81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Unlikely</w:t>
                  </w:r>
                </w:p>
              </w:tc>
            </w:tr>
            <w:tr w:rsidR="005627E2" w14:paraId="44F77185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83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84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Remote possibility</w:t>
                  </w:r>
                </w:p>
              </w:tc>
            </w:tr>
          </w:tbl>
          <w:p w14:paraId="44F77186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4"/>
                <w:szCs w:val="24"/>
              </w:rPr>
            </w:pPr>
          </w:p>
          <w:p w14:paraId="44F77187" w14:textId="77777777" w:rsidR="005627E2" w:rsidRDefault="005627E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4"/>
                <w:szCs w:val="24"/>
              </w:rPr>
            </w:pPr>
          </w:p>
          <w:tbl>
            <w:tblPr>
              <w:tblStyle w:val="a2"/>
              <w:tblW w:w="4015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007"/>
              <w:gridCol w:w="2008"/>
            </w:tblGrid>
            <w:tr w:rsidR="005627E2" w14:paraId="44F77189" w14:textId="77777777">
              <w:trPr>
                <w:trHeight w:val="440"/>
              </w:trPr>
              <w:tc>
                <w:tcPr>
                  <w:tcW w:w="4014" w:type="dxa"/>
                  <w:gridSpan w:val="2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88" w14:textId="77777777" w:rsidR="005627E2" w:rsidRDefault="0038042B">
                  <w:pPr>
                    <w:widowControl w:val="0"/>
                    <w:spacing w:line="240" w:lineRule="auto"/>
                    <w:jc w:val="center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Severity</w:t>
                  </w:r>
                </w:p>
              </w:tc>
            </w:tr>
            <w:tr w:rsidR="005627E2" w14:paraId="44F7718C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8A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8B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Very high - multiple deaths</w:t>
                  </w:r>
                </w:p>
              </w:tc>
            </w:tr>
            <w:tr w:rsidR="005627E2" w14:paraId="44F7718F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8D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8E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Highly - death, serious injury, permanent disability</w:t>
                  </w:r>
                </w:p>
              </w:tc>
            </w:tr>
            <w:tr w:rsidR="005627E2" w14:paraId="44F77192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90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91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Moderate - Off Uni/work for at least 5 days</w:t>
                  </w:r>
                </w:p>
              </w:tc>
            </w:tr>
            <w:tr w:rsidR="005627E2" w14:paraId="44F77195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93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94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Slight - First aid treatment</w:t>
                  </w:r>
                </w:p>
              </w:tc>
            </w:tr>
            <w:tr w:rsidR="005627E2" w14:paraId="44F77198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96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lastRenderedPageBreak/>
                    <w:t>1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97" w14:textId="77777777" w:rsidR="005627E2" w:rsidRDefault="0038042B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Nil - Very minor</w:t>
                  </w:r>
                </w:p>
              </w:tc>
            </w:tr>
          </w:tbl>
          <w:p w14:paraId="44F77199" w14:textId="77777777" w:rsidR="005627E2" w:rsidRDefault="005627E2">
            <w:pPr>
              <w:widowControl w:val="0"/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p w14:paraId="44F7719A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</w:tc>
        <w:tc>
          <w:tcPr>
            <w:tcW w:w="5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9B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tbl>
            <w:tblPr>
              <w:tblStyle w:val="a3"/>
              <w:tblW w:w="48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95"/>
              <w:gridCol w:w="695"/>
              <w:gridCol w:w="696"/>
              <w:gridCol w:w="696"/>
              <w:gridCol w:w="696"/>
              <w:gridCol w:w="696"/>
              <w:gridCol w:w="696"/>
            </w:tblGrid>
            <w:tr w:rsidR="005627E2" w14:paraId="44F7719D" w14:textId="77777777">
              <w:trPr>
                <w:trHeight w:val="440"/>
              </w:trPr>
              <w:tc>
                <w:tcPr>
                  <w:tcW w:w="4865" w:type="dxa"/>
                  <w:gridSpan w:val="7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9C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jc w:val="center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Severity</w:t>
                  </w:r>
                </w:p>
              </w:tc>
            </w:tr>
            <w:tr w:rsidR="005627E2" w14:paraId="44F771A7" w14:textId="77777777">
              <w:trPr>
                <w:trHeight w:val="440"/>
              </w:trPr>
              <w:tc>
                <w:tcPr>
                  <w:tcW w:w="695" w:type="dxa"/>
                  <w:vMerge w:val="restart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9E" w14:textId="77777777" w:rsidR="005627E2" w:rsidRDefault="005627E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  <w:p w14:paraId="44F7719F" w14:textId="77777777" w:rsidR="005627E2" w:rsidRDefault="005627E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  <w:p w14:paraId="44F771A0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Likelihood</w:t>
                  </w: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1" w14:textId="77777777" w:rsidR="005627E2" w:rsidRDefault="005627E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2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3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4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5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6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5</w:t>
                  </w:r>
                </w:p>
              </w:tc>
            </w:tr>
            <w:tr w:rsidR="005627E2" w14:paraId="44F771AF" w14:textId="77777777">
              <w:trPr>
                <w:trHeight w:val="440"/>
              </w:trPr>
              <w:tc>
                <w:tcPr>
                  <w:tcW w:w="695" w:type="dxa"/>
                  <w:vMerge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8" w14:textId="77777777" w:rsidR="005627E2" w:rsidRDefault="005627E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9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A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B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C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D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AE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5</w:t>
                  </w:r>
                </w:p>
              </w:tc>
            </w:tr>
            <w:tr w:rsidR="005627E2" w14:paraId="44F771B7" w14:textId="77777777">
              <w:trPr>
                <w:trHeight w:val="440"/>
              </w:trPr>
              <w:tc>
                <w:tcPr>
                  <w:tcW w:w="695" w:type="dxa"/>
                  <w:vMerge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0" w14:textId="77777777" w:rsidR="005627E2" w:rsidRDefault="005627E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1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2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3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4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5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6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0</w:t>
                  </w:r>
                </w:p>
              </w:tc>
            </w:tr>
            <w:tr w:rsidR="005627E2" w14:paraId="44F771BF" w14:textId="77777777">
              <w:trPr>
                <w:trHeight w:val="440"/>
              </w:trPr>
              <w:tc>
                <w:tcPr>
                  <w:tcW w:w="695" w:type="dxa"/>
                  <w:vMerge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8" w14:textId="77777777" w:rsidR="005627E2" w:rsidRDefault="005627E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9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A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B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C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D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BE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5</w:t>
                  </w:r>
                </w:p>
              </w:tc>
            </w:tr>
            <w:tr w:rsidR="005627E2" w14:paraId="44F771C7" w14:textId="77777777">
              <w:trPr>
                <w:trHeight w:val="440"/>
              </w:trPr>
              <w:tc>
                <w:tcPr>
                  <w:tcW w:w="695" w:type="dxa"/>
                  <w:vMerge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0" w14:textId="77777777" w:rsidR="005627E2" w:rsidRDefault="005627E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1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2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3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4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69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5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6</w:t>
                  </w:r>
                </w:p>
              </w:tc>
              <w:tc>
                <w:tcPr>
                  <w:tcW w:w="69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6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0</w:t>
                  </w:r>
                </w:p>
              </w:tc>
            </w:tr>
            <w:tr w:rsidR="005627E2" w14:paraId="44F771CF" w14:textId="77777777">
              <w:trPr>
                <w:trHeight w:val="440"/>
              </w:trPr>
              <w:tc>
                <w:tcPr>
                  <w:tcW w:w="695" w:type="dxa"/>
                  <w:vMerge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8" w14:textId="77777777" w:rsidR="005627E2" w:rsidRDefault="005627E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9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A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B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C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69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D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69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CE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5</w:t>
                  </w:r>
                </w:p>
              </w:tc>
            </w:tr>
          </w:tbl>
          <w:p w14:paraId="44F771D0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p w14:paraId="44F771D1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tbl>
            <w:tblPr>
              <w:tblStyle w:val="a4"/>
              <w:tblW w:w="48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435"/>
              <w:gridCol w:w="2435"/>
            </w:tblGrid>
            <w:tr w:rsidR="005627E2" w14:paraId="44F771D4" w14:textId="77777777">
              <w:tc>
                <w:tcPr>
                  <w:tcW w:w="24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D2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jc w:val="center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Risk rating score</w:t>
                  </w:r>
                </w:p>
              </w:tc>
              <w:tc>
                <w:tcPr>
                  <w:tcW w:w="24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D3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jc w:val="center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Action</w:t>
                  </w:r>
                </w:p>
              </w:tc>
            </w:tr>
            <w:tr w:rsidR="005627E2" w14:paraId="44F771D7" w14:textId="77777777">
              <w:tc>
                <w:tcPr>
                  <w:tcW w:w="243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D5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1 - 4</w:t>
                  </w:r>
                </w:p>
              </w:tc>
              <w:tc>
                <w:tcPr>
                  <w:tcW w:w="243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D6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Broadly acceptable – no action required</w:t>
                  </w:r>
                </w:p>
              </w:tc>
            </w:tr>
            <w:tr w:rsidR="005627E2" w14:paraId="44F771DA" w14:textId="77777777">
              <w:tc>
                <w:tcPr>
                  <w:tcW w:w="2435" w:type="dxa"/>
                  <w:shd w:val="clear" w:color="auto" w:fill="CFE2F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D8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5 - 9</w:t>
                  </w:r>
                </w:p>
              </w:tc>
              <w:tc>
                <w:tcPr>
                  <w:tcW w:w="2435" w:type="dxa"/>
                  <w:shd w:val="clear" w:color="auto" w:fill="CFE2F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D9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Moderate - Reduce risks if reasonably practicable</w:t>
                  </w:r>
                </w:p>
              </w:tc>
            </w:tr>
            <w:tr w:rsidR="005627E2" w14:paraId="44F771DD" w14:textId="77777777">
              <w:tc>
                <w:tcPr>
                  <w:tcW w:w="243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DB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10 - 15</w:t>
                  </w:r>
                </w:p>
              </w:tc>
              <w:tc>
                <w:tcPr>
                  <w:tcW w:w="243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DC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High risk - Priority action to be undertaken</w:t>
                  </w:r>
                </w:p>
              </w:tc>
            </w:tr>
            <w:tr w:rsidR="005627E2" w14:paraId="44F771E0" w14:textId="77777777">
              <w:tc>
                <w:tcPr>
                  <w:tcW w:w="243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DE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16 - 25</w:t>
                  </w:r>
                </w:p>
              </w:tc>
              <w:tc>
                <w:tcPr>
                  <w:tcW w:w="243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F771DF" w14:textId="77777777" w:rsidR="005627E2" w:rsidRDefault="0038042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 xml:space="preserve">Unacceptable - Action must be taken </w:t>
                  </w: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lastRenderedPageBreak/>
                    <w:t>immediately</w:t>
                  </w:r>
                </w:p>
              </w:tc>
            </w:tr>
          </w:tbl>
          <w:p w14:paraId="44F771E1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noProof/>
                <w:sz w:val="24"/>
                <w:szCs w:val="24"/>
              </w:rPr>
              <w:lastRenderedPageBreak/>
              <w:drawing>
                <wp:inline distT="114300" distB="114300" distL="114300" distR="114300" wp14:anchorId="44F7734E" wp14:editId="44F7734F">
                  <wp:extent cx="1468800" cy="771525"/>
                  <wp:effectExtent l="0" t="0" r="0" b="0"/>
                  <wp:docPr id="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8800" cy="7715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F771E3" w14:textId="77777777" w:rsidR="005627E2" w:rsidRDefault="005627E2">
      <w:pPr>
        <w:rPr>
          <w:rFonts w:ascii="Open Sans" w:eastAsia="Open Sans" w:hAnsi="Open Sans" w:cs="Open Sans"/>
          <w:b/>
          <w:sz w:val="24"/>
          <w:szCs w:val="24"/>
        </w:rPr>
      </w:pPr>
    </w:p>
    <w:tbl>
      <w:tblPr>
        <w:tblStyle w:val="a5"/>
        <w:tblW w:w="158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65"/>
        <w:gridCol w:w="1830"/>
        <w:gridCol w:w="540"/>
        <w:gridCol w:w="480"/>
        <w:gridCol w:w="525"/>
        <w:gridCol w:w="4605"/>
        <w:gridCol w:w="555"/>
        <w:gridCol w:w="480"/>
        <w:gridCol w:w="525"/>
        <w:gridCol w:w="4080"/>
      </w:tblGrid>
      <w:tr w:rsidR="005627E2" w14:paraId="44F771E8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4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i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i/>
                <w:sz w:val="24"/>
                <w:szCs w:val="24"/>
              </w:rPr>
              <w:t>Identify Hazards</w:t>
            </w:r>
          </w:p>
        </w:tc>
        <w:tc>
          <w:tcPr>
            <w:tcW w:w="337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5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i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i/>
                <w:sz w:val="24"/>
                <w:szCs w:val="24"/>
              </w:rPr>
              <w:t>Estimate the risk</w:t>
            </w:r>
          </w:p>
        </w:tc>
        <w:tc>
          <w:tcPr>
            <w:tcW w:w="616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6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i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i/>
                <w:sz w:val="24"/>
                <w:szCs w:val="24"/>
              </w:rPr>
              <w:t>Evaluate the risk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7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i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i/>
                <w:sz w:val="24"/>
                <w:szCs w:val="24"/>
              </w:rPr>
              <w:t>Evaluate residual risk</w:t>
            </w:r>
          </w:p>
        </w:tc>
      </w:tr>
      <w:tr w:rsidR="005627E2" w14:paraId="44F771F6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9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Hazard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A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How may harm result?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B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Likelihood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C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Severit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D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Rating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E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Risk control measures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EF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Likelihood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F0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Severity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F1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Rating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F2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Further action required?</w:t>
            </w:r>
          </w:p>
          <w:p w14:paraId="44F771F3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i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i/>
                <w:sz w:val="24"/>
                <w:szCs w:val="24"/>
              </w:rPr>
              <w:t>Only fill out if additional control measures are needed to be implemented or reviewed</w:t>
            </w:r>
          </w:p>
          <w:p w14:paraId="44F771F4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 xml:space="preserve"> </w:t>
            </w:r>
          </w:p>
          <w:p w14:paraId="44F771F5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Include timescales and who is responsible for implementation</w:t>
            </w:r>
          </w:p>
        </w:tc>
      </w:tr>
      <w:tr w:rsidR="005627E2" w14:paraId="44F77204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F7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Rubbish, waste and litter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F8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Trip hazard, damage to environment and may be cause a risk to university reputation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F9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FA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FB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4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1FC" w14:textId="77777777" w:rsidR="005627E2" w:rsidRDefault="0038042B">
            <w:pPr>
              <w:widowControl w:val="0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Limit waste, ensure all litter is cleared</w:t>
            </w:r>
          </w:p>
          <w:p w14:paraId="44F771FD" w14:textId="77777777" w:rsidR="005627E2" w:rsidRDefault="0038042B">
            <w:pPr>
              <w:widowControl w:val="0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Provide bins/bin bags</w:t>
            </w:r>
          </w:p>
          <w:p w14:paraId="44F771FE" w14:textId="77777777" w:rsidR="005627E2" w:rsidRDefault="0038042B">
            <w:pPr>
              <w:widowControl w:val="0"/>
              <w:numPr>
                <w:ilvl w:val="0"/>
                <w:numId w:val="17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Post event inspection by committee members to ensure the area is clean</w:t>
            </w:r>
          </w:p>
          <w:p w14:paraId="44F771FF" w14:textId="77777777" w:rsidR="005627E2" w:rsidRDefault="0038042B">
            <w:pPr>
              <w:widowControl w:val="0"/>
              <w:numPr>
                <w:ilvl w:val="0"/>
                <w:numId w:val="17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Ensure all bins are in highly visible and convenient locations to encourage use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0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1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2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3" w14:textId="77777777" w:rsidR="005627E2" w:rsidRDefault="005627E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5627E2" w14:paraId="44F77213" w14:textId="77777777">
        <w:trPr>
          <w:trHeight w:val="48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5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Tiredness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6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cause injury as member can not focus on the match or practice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7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8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9" w14:textId="77777777" w:rsidR="005627E2" w:rsidRDefault="0038042B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A" w14:textId="77777777" w:rsidR="005627E2" w:rsidRDefault="0038042B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e regular breaks </w:t>
            </w:r>
          </w:p>
          <w:p w14:paraId="44F7720B" w14:textId="77777777" w:rsidR="005627E2" w:rsidRDefault="0038042B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Have access to drinking water at all times </w:t>
            </w:r>
          </w:p>
          <w:p w14:paraId="44F7720C" w14:textId="77777777" w:rsidR="005627E2" w:rsidRDefault="0038042B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ssessment of member level skill/technique appropriate to coaching/training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D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E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0F" w14:textId="77777777" w:rsidR="005627E2" w:rsidRDefault="003804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10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11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12" w14:textId="77777777" w:rsidR="005627E2" w:rsidRDefault="0056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</w:rPr>
            </w:pPr>
          </w:p>
        </w:tc>
      </w:tr>
      <w:tr w:rsidR="00192157" w14:paraId="44F77224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14" w14:textId="1F265E15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i/>
                <w:sz w:val="24"/>
              </w:rPr>
              <w:t xml:space="preserve">Physical injury during training or </w:t>
            </w:r>
            <w:r>
              <w:rPr>
                <w:i/>
                <w:sz w:val="24"/>
              </w:rPr>
              <w:lastRenderedPageBreak/>
              <w:t>conditioning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DA6EF" w14:textId="77777777" w:rsidR="00192157" w:rsidRPr="00192157" w:rsidRDefault="00192157" w:rsidP="00192157">
            <w:pPr>
              <w:spacing w:after="710" w:line="265" w:lineRule="auto"/>
              <w:ind w:left="95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lastRenderedPageBreak/>
              <w:t xml:space="preserve">To Team members, and </w:t>
            </w:r>
            <w:r w:rsidRPr="00192157">
              <w:rPr>
                <w:rFonts w:ascii="Open Sans" w:eastAsia="Open Sans" w:hAnsi="Open Sans" w:cs="Open Sans"/>
              </w:rPr>
              <w:lastRenderedPageBreak/>
              <w:t>those in attendance at the training session as well as coaches demonstrate and undertake physical activity as part of the training session.</w:t>
            </w:r>
          </w:p>
          <w:p w14:paraId="44F77215" w14:textId="319B3D21" w:rsidR="00192157" w:rsidRPr="00192157" w:rsidRDefault="00192157" w:rsidP="00192157">
            <w:pPr>
              <w:spacing w:after="710" w:line="265" w:lineRule="auto"/>
              <w:ind w:left="95"/>
            </w:pPr>
            <w:r w:rsidRPr="00192157">
              <w:rPr>
                <w:rFonts w:ascii="Open Sans" w:eastAsia="Open Sans" w:hAnsi="Open Sans" w:cs="Open Sans"/>
              </w:rPr>
              <w:t>Can lead to physical injury</w:t>
            </w:r>
            <w:r w:rsidRPr="00192157">
              <w:t>.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16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17" w14:textId="2B37B1D5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18" w14:textId="3ADB4191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6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74DA3" w14:textId="77777777" w:rsidR="00192157" w:rsidRDefault="00192157" w:rsidP="00192157">
            <w:pPr>
              <w:spacing w:after="232" w:line="273" w:lineRule="auto"/>
              <w:ind w:left="57" w:hanging="57"/>
            </w:pPr>
            <w:r>
              <w:rPr>
                <w:rFonts w:ascii="Open Sans" w:eastAsia="Open Sans" w:hAnsi="Open Sans" w:cs="Open Sans"/>
              </w:rPr>
              <w:t xml:space="preserve"> </w:t>
            </w:r>
            <w:r>
              <w:rPr>
                <w:i/>
                <w:sz w:val="20"/>
              </w:rPr>
              <w:t xml:space="preserve">All team members must wear appropriate footwear (we </w:t>
            </w:r>
            <w:proofErr w:type="spellStart"/>
            <w:r>
              <w:rPr>
                <w:i/>
                <w:sz w:val="20"/>
              </w:rPr>
              <w:t>wil</w:t>
            </w:r>
            <w:proofErr w:type="spellEnd"/>
            <w:r>
              <w:rPr>
                <w:i/>
                <w:sz w:val="20"/>
              </w:rPr>
              <w:t xml:space="preserve"> recommend cheer shoes.)</w:t>
            </w:r>
          </w:p>
          <w:p w14:paraId="5F1A44D9" w14:textId="77777777" w:rsidR="00192157" w:rsidRP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lastRenderedPageBreak/>
              <w:t>Bases must ensure to break falls if their flyers fall</w:t>
            </w:r>
          </w:p>
          <w:p w14:paraId="0DD0227C" w14:textId="77777777" w:rsidR="00192157" w:rsidRP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t>Bases must not fly a stunt if the timings are not synchronised</w:t>
            </w:r>
          </w:p>
          <w:p w14:paraId="04C7A6DF" w14:textId="77777777" w:rsidR="00192157" w:rsidRP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t>Warm-up completed by all participating students ahead of the activity.</w:t>
            </w:r>
          </w:p>
          <w:p w14:paraId="7A5978D9" w14:textId="77777777" w:rsidR="00192157" w:rsidRP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t>Cool down completed by participating students at the end of the activity.</w:t>
            </w:r>
          </w:p>
          <w:p w14:paraId="557E13BE" w14:textId="77777777" w:rsidR="00192157" w:rsidRP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t>*Qualified/insured coaches/instructors leading training sessions.</w:t>
            </w:r>
          </w:p>
          <w:p w14:paraId="60C8440D" w14:textId="77777777" w:rsidR="00192157" w:rsidRP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t>First aid kit provided at training</w:t>
            </w:r>
          </w:p>
          <w:p w14:paraId="7DE7935D" w14:textId="77777777" w:rsidR="00192157" w:rsidRP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t>facility</w:t>
            </w:r>
          </w:p>
          <w:p w14:paraId="380D6586" w14:textId="77777777" w:rsidR="00192157" w:rsidRP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t>First aid kit checked and replenished each week by the coach;</w:t>
            </w:r>
          </w:p>
          <w:p w14:paraId="17D729CC" w14:textId="403D1DBC" w:rsidR="00192157" w:rsidRP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t>Removal of jewellery and rings prior to undertaking the activity. Qualified first aider is present within the team, attending</w:t>
            </w:r>
            <w:r>
              <w:rPr>
                <w:rFonts w:ascii="Open Sans" w:eastAsia="Open Sans" w:hAnsi="Open Sans" w:cs="Open Sans"/>
              </w:rPr>
              <w:t xml:space="preserve"> </w:t>
            </w:r>
            <w:r w:rsidRPr="00192157">
              <w:rPr>
                <w:rFonts w:ascii="Open Sans" w:eastAsia="Open Sans" w:hAnsi="Open Sans" w:cs="Open Sans"/>
              </w:rPr>
              <w:t>training.</w:t>
            </w:r>
          </w:p>
          <w:p w14:paraId="44F7721D" w14:textId="0DF5138C" w:rsid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192157">
              <w:rPr>
                <w:rFonts w:ascii="Open Sans" w:eastAsia="Open Sans" w:hAnsi="Open Sans" w:cs="Open Sans"/>
              </w:rPr>
              <w:t>Committee to complete injury report in the event of an injury occurring.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1E" w14:textId="3BDB923D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1F" w14:textId="3E5DD4A1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20" w14:textId="19DF79D6" w:rsidR="00192157" w:rsidRDefault="005675C3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6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21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22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23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</w:rPr>
            </w:pPr>
          </w:p>
        </w:tc>
      </w:tr>
      <w:tr w:rsidR="00192157" w14:paraId="44F77235" w14:textId="77777777"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25" w14:textId="7AD7D679" w:rsidR="00192157" w:rsidRDefault="005675C3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 w:rsidRPr="005675C3">
              <w:rPr>
                <w:rFonts w:ascii="Open Sans" w:eastAsia="Open Sans" w:hAnsi="Open Sans" w:cs="Open Sans"/>
              </w:rPr>
              <w:lastRenderedPageBreak/>
              <w:t>Unsuitable/damaged equipment at training, leading to injury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27" w14:textId="394FCBD9" w:rsidR="00192157" w:rsidRDefault="005675C3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cause injury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28" w14:textId="00F2AEB6" w:rsidR="00192157" w:rsidRDefault="005675C3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29" w14:textId="141A2C26" w:rsidR="00192157" w:rsidRDefault="005675C3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2A" w14:textId="19E4034E" w:rsidR="00192157" w:rsidRDefault="005675C3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2B" w14:textId="627B214F" w:rsid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Check that equipment is safe before practice and that members know how to correctly use the equipment</w:t>
            </w:r>
            <w:r w:rsidR="005675C3">
              <w:rPr>
                <w:rFonts w:ascii="Open Sans" w:eastAsia="Open Sans" w:hAnsi="Open Sans" w:cs="Open Sans"/>
              </w:rPr>
              <w:t xml:space="preserve"> / mats.</w:t>
            </w:r>
          </w:p>
          <w:p w14:paraId="44F7722C" w14:textId="77777777" w:rsid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lways have a trained first aider present and first aid kit as well as a pharmacy disponible </w:t>
            </w:r>
          </w:p>
          <w:p w14:paraId="44F7722D" w14:textId="77777777" w:rsidR="00192157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Someone with a mobile phone to contact emergency services if required </w:t>
            </w:r>
          </w:p>
          <w:p w14:paraId="10F24740" w14:textId="77777777" w:rsidR="005675C3" w:rsidRDefault="00192157" w:rsidP="00192157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Keep a logbook of equipment</w:t>
            </w:r>
          </w:p>
          <w:p w14:paraId="44F7722E" w14:textId="55287B32" w:rsidR="00192157" w:rsidRPr="005675C3" w:rsidRDefault="005675C3" w:rsidP="005675C3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 w:rsidRPr="005675C3">
              <w:rPr>
                <w:rFonts w:ascii="Open Sans" w:eastAsia="Open Sans" w:hAnsi="Open Sans" w:cs="Open Sans"/>
              </w:rPr>
              <w:lastRenderedPageBreak/>
              <w:t>Do not use damaged equipment. Report it to a duty manager/venue staff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2F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30" w14:textId="7CEE0194" w:rsidR="00192157" w:rsidRDefault="005675C3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31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32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33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34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.</w:t>
            </w:r>
          </w:p>
        </w:tc>
      </w:tr>
      <w:tr w:rsidR="00192157" w14:paraId="44F77247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7C0CD" w14:textId="101D7BBE" w:rsidR="005675C3" w:rsidRDefault="005675C3" w:rsidP="005675C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 w:rsidRPr="005675C3">
              <w:rPr>
                <w:rFonts w:ascii="Open Sans" w:eastAsia="Open Sans" w:hAnsi="Open Sans" w:cs="Open Sans"/>
              </w:rPr>
              <w:t>Unsuitable shoes</w:t>
            </w:r>
          </w:p>
          <w:p w14:paraId="44F77236" w14:textId="3BEF71D1" w:rsidR="00192157" w:rsidRDefault="00192157" w:rsidP="005675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FF3FF" w14:textId="77777777" w:rsidR="005675C3" w:rsidRPr="005675C3" w:rsidRDefault="005675C3" w:rsidP="005675C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 w:rsidRPr="005675C3">
              <w:rPr>
                <w:rFonts w:ascii="Open Sans" w:eastAsia="Open Sans" w:hAnsi="Open Sans" w:cs="Open Sans"/>
              </w:rPr>
              <w:t>falling/ injury</w:t>
            </w:r>
          </w:p>
          <w:p w14:paraId="44F77238" w14:textId="06B07E71" w:rsidR="00192157" w:rsidRDefault="005675C3" w:rsidP="005675C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 w:rsidRPr="005675C3">
              <w:rPr>
                <w:rFonts w:ascii="Open Sans" w:eastAsia="Open Sans" w:hAnsi="Open Sans" w:cs="Open Sans"/>
              </w:rPr>
              <w:t>to the hands of the bases</w:t>
            </w:r>
            <w:r w:rsidR="00192157">
              <w:rPr>
                <w:rFonts w:ascii="Open Sans" w:eastAsia="Open Sans" w:hAnsi="Open Sans" w:cs="Open Sans"/>
              </w:rPr>
              <w:t xml:space="preserve">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39" w14:textId="2004C9E6" w:rsidR="00192157" w:rsidRDefault="005675C3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3A" w14:textId="1FEFE69D" w:rsidR="00192157" w:rsidRDefault="005675C3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3B" w14:textId="244E0166" w:rsidR="00192157" w:rsidRDefault="005675C3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9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3E" w14:textId="366F0B8C" w:rsidR="00192157" w:rsidRDefault="005675C3" w:rsidP="005675C3">
            <w:pPr>
              <w:widowControl w:val="0"/>
              <w:numPr>
                <w:ilvl w:val="0"/>
                <w:numId w:val="2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C</w:t>
            </w:r>
            <w:r w:rsidRPr="005675C3">
              <w:rPr>
                <w:rFonts w:ascii="Open Sans" w:eastAsia="Open Sans" w:hAnsi="Open Sans" w:cs="Open Sans"/>
              </w:rPr>
              <w:t>ommittee members to advise on appropriate shoe wear for cheer. Ensure members stick to these guidelines.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3F" w14:textId="68C27100" w:rsidR="00192157" w:rsidRDefault="005675C3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40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41" w14:textId="759526B6" w:rsidR="00192157" w:rsidRDefault="005675C3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42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43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44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</w:rPr>
            </w:pPr>
          </w:p>
          <w:p w14:paraId="44F77245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46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56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48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Fire or earthquake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49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cause physical injury and potential long - lasting impacts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4A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4B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4C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4D" w14:textId="77777777" w:rsidR="00192157" w:rsidRDefault="00192157" w:rsidP="00192157">
            <w:pPr>
              <w:widowControl w:val="0"/>
              <w:numPr>
                <w:ilvl w:val="0"/>
                <w:numId w:val="21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ing from before that all of the committee/staff members are well informed about the procedures for each situation </w:t>
            </w:r>
          </w:p>
          <w:p w14:paraId="44F7724E" w14:textId="77777777" w:rsidR="00192157" w:rsidRDefault="00192157" w:rsidP="00192157">
            <w:pPr>
              <w:widowControl w:val="0"/>
              <w:numPr>
                <w:ilvl w:val="0"/>
                <w:numId w:val="21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Checking the buildings from before for all the emergency exits and stairs which should not be blocked by any item, decoration or belonging </w:t>
            </w:r>
          </w:p>
          <w:p w14:paraId="44F7724F" w14:textId="77777777" w:rsidR="00192157" w:rsidRDefault="00192157" w:rsidP="00192157">
            <w:pPr>
              <w:widowControl w:val="0"/>
              <w:numPr>
                <w:ilvl w:val="0"/>
                <w:numId w:val="21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Being also always aware of the numbers of visitors </w:t>
            </w:r>
          </w:p>
          <w:p w14:paraId="44F77250" w14:textId="77777777" w:rsidR="00192157" w:rsidRDefault="00192157" w:rsidP="00192157">
            <w:pPr>
              <w:widowControl w:val="0"/>
              <w:numPr>
                <w:ilvl w:val="0"/>
                <w:numId w:val="21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Having first aid people trained </w:t>
            </w:r>
          </w:p>
          <w:p w14:paraId="44F77251" w14:textId="77777777" w:rsidR="00192157" w:rsidRDefault="00192157" w:rsidP="00192157">
            <w:pPr>
              <w:widowControl w:val="0"/>
              <w:numPr>
                <w:ilvl w:val="0"/>
                <w:numId w:val="21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lways available fire distinguishers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2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3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4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5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61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7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Panic attacks or anxiety attacks due to a large number of people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8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Seizures leading to physical injury, potential long - lasting impacts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9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A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B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C" w14:textId="77777777" w:rsidR="00192157" w:rsidRDefault="00192157" w:rsidP="00192157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king sure that all board and staff members are aware of the conditions of the society members at an event and always having spare empty rooms 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D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E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5F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0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6E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2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Uneducated coach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3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cause injury to players due to incorrect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4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5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6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7" w14:textId="77777777" w:rsidR="00192157" w:rsidRDefault="00192157" w:rsidP="00192157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e that the coach has the correct qualification and documentation to prove so </w:t>
            </w:r>
          </w:p>
          <w:p w14:paraId="44F77268" w14:textId="77777777" w:rsidR="00192157" w:rsidRDefault="00192157" w:rsidP="00192157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e that all training is update and valid </w:t>
            </w:r>
          </w:p>
          <w:p w14:paraId="44F77269" w14:textId="77777777" w:rsidR="00192157" w:rsidRDefault="00192157" w:rsidP="00192157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People that do the training should be well informed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A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B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C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D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7B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6F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 xml:space="preserve">Bad equipment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0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ll of the members and any members who go to watch the game </w:t>
            </w:r>
          </w:p>
          <w:p w14:paraId="44F77271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May cause injury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2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3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4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5" w14:textId="77777777" w:rsidR="00192157" w:rsidRDefault="00192157" w:rsidP="00192157">
            <w:pPr>
              <w:widowControl w:val="0"/>
              <w:numPr>
                <w:ilvl w:val="0"/>
                <w:numId w:val="12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ll of the equipment should be checked before every meeting </w:t>
            </w:r>
          </w:p>
          <w:p w14:paraId="44F77276" w14:textId="77777777" w:rsidR="00192157" w:rsidRDefault="00192157" w:rsidP="00192157">
            <w:pPr>
              <w:widowControl w:val="0"/>
              <w:numPr>
                <w:ilvl w:val="0"/>
                <w:numId w:val="12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ny bad equipment should be disposed of and replaced as soon as possible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7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8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9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A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87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C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Not well conditioned place used for matches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D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cause injury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E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7F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0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1" w14:textId="77777777" w:rsidR="00192157" w:rsidRDefault="00192157" w:rsidP="00192157">
            <w:pPr>
              <w:widowControl w:val="0"/>
              <w:numPr>
                <w:ilvl w:val="0"/>
                <w:numId w:val="22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The place should be checked before every meeting </w:t>
            </w:r>
          </w:p>
          <w:p w14:paraId="44F77282" w14:textId="77777777" w:rsidR="00192157" w:rsidRDefault="00192157" w:rsidP="00192157">
            <w:pPr>
              <w:widowControl w:val="0"/>
              <w:numPr>
                <w:ilvl w:val="0"/>
                <w:numId w:val="22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Consider cancelling the match is the place is not safe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3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4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5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6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</w:rPr>
            </w:pPr>
          </w:p>
        </w:tc>
      </w:tr>
      <w:tr w:rsidR="00192157" w14:paraId="44F77292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8" w14:textId="45FAEF71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Setting up/packing away equipment </w:t>
            </w:r>
            <w:r w:rsidR="005675C3">
              <w:rPr>
                <w:rFonts w:ascii="Open Sans" w:eastAsia="Open Sans" w:hAnsi="Open Sans" w:cs="Open Sans"/>
              </w:rPr>
              <w:t>(mats)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9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cause injury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A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B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C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D" w14:textId="77777777" w:rsidR="00192157" w:rsidRDefault="00192157" w:rsidP="00192157">
            <w:pPr>
              <w:widowControl w:val="0"/>
              <w:numPr>
                <w:ilvl w:val="0"/>
                <w:numId w:val="14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e that set up/packing away is undertaken by at least 2 people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E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8F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90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91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A2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93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Travelling to matches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94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sustain injury travelling in vehicles or entering/exiting vehicles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95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96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97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98" w14:textId="77777777" w:rsidR="00192157" w:rsidRDefault="00192157" w:rsidP="00192157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e that the driver has a driving licence and has proof of documents </w:t>
            </w:r>
          </w:p>
          <w:p w14:paraId="44F77299" w14:textId="77777777" w:rsidR="00192157" w:rsidRDefault="00192157" w:rsidP="00192157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Remind members to pay attention to hazards when exiting/entering vehicles </w:t>
            </w:r>
          </w:p>
          <w:p w14:paraId="44F7729A" w14:textId="77777777" w:rsidR="00192157" w:rsidRDefault="00192157" w:rsidP="00192157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Busses and coaches should be from licensed providers </w:t>
            </w:r>
          </w:p>
          <w:p w14:paraId="44F7729B" w14:textId="77777777" w:rsidR="00192157" w:rsidRDefault="00192157" w:rsidP="00192157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embers must follow the rules of the transport provider </w:t>
            </w:r>
          </w:p>
          <w:p w14:paraId="44F7729C" w14:textId="77777777" w:rsidR="00192157" w:rsidRDefault="00192157" w:rsidP="00192157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Seatbelts must be worn on journeys </w:t>
            </w:r>
          </w:p>
          <w:p w14:paraId="44F7729D" w14:textId="77777777" w:rsidR="00192157" w:rsidRDefault="00192157" w:rsidP="00192157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Loading and unloading must be done in an appropriate place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9E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9F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0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1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AF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3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edical conditions aggravated by physical activity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4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physical injury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5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6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7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6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8" w14:textId="77777777" w:rsidR="00192157" w:rsidRDefault="00192157" w:rsidP="00192157">
            <w:pPr>
              <w:widowControl w:val="0"/>
              <w:numPr>
                <w:ilvl w:val="0"/>
                <w:numId w:val="16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e the medicine required is brought to matches and practice </w:t>
            </w:r>
          </w:p>
          <w:p w14:paraId="44F772A9" w14:textId="77777777" w:rsidR="00192157" w:rsidRDefault="00192157" w:rsidP="00192157">
            <w:pPr>
              <w:widowControl w:val="0"/>
              <w:numPr>
                <w:ilvl w:val="0"/>
                <w:numId w:val="16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ll concerning medical condition are known </w:t>
            </w:r>
          </w:p>
          <w:p w14:paraId="44F772AA" w14:textId="77777777" w:rsidR="00192157" w:rsidRDefault="00192157" w:rsidP="00192157">
            <w:pPr>
              <w:widowControl w:val="0"/>
              <w:numPr>
                <w:ilvl w:val="0"/>
                <w:numId w:val="16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e that the person concerned has notified other members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B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C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D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AE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BB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0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 xml:space="preserve">Manual handling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1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sustain injury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2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3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4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5" w14:textId="77777777" w:rsidR="00192157" w:rsidRDefault="00192157" w:rsidP="00192157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e that no one attempts to move anything beyond their personal lifting capabilities </w:t>
            </w:r>
          </w:p>
          <w:p w14:paraId="44F772B6" w14:textId="77777777" w:rsidR="00192157" w:rsidRDefault="00192157" w:rsidP="00192157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Set up/packing away is undertaken by at least 2 people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7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8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9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A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C6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C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Drink spiking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D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Cause health problems, loss of consciousness and vulnerability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E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BF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0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6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1" w14:textId="77777777" w:rsidR="00192157" w:rsidRDefault="00192157" w:rsidP="00192157">
            <w:pPr>
              <w:widowControl w:val="0"/>
              <w:numPr>
                <w:ilvl w:val="0"/>
                <w:numId w:val="25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wareness of drinking spiking and steps to reduce risk such as not accepting drinks from strangers, always keeping an eye on drinks and covered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2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3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4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5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D3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7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Theft/loss of personal items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8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Valuables being stolen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9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A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B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4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C" w14:textId="77777777" w:rsidR="00192157" w:rsidRDefault="00192157" w:rsidP="00192157">
            <w:pPr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Committee members staying vigilant during events and socials </w:t>
            </w:r>
          </w:p>
          <w:p w14:paraId="44F772CD" w14:textId="77777777" w:rsidR="00192157" w:rsidRDefault="00192157" w:rsidP="00192157">
            <w:pPr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king sure everyone is responsible for their own belongings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E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CF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0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1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D2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2E3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4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Transport cancellation/breakdown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5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Stranded in unfamiliar locations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6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7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8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9" w14:textId="77777777" w:rsidR="00192157" w:rsidRDefault="00192157" w:rsidP="00192157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Group travel - coach hire through a reputable company and arrange a meet up point  </w:t>
            </w:r>
          </w:p>
          <w:p w14:paraId="44F772DA" w14:textId="77777777" w:rsidR="00192157" w:rsidRDefault="00192157" w:rsidP="00192157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e that on trips (particularly to other cities) that a register are done frequently </w:t>
            </w:r>
          </w:p>
          <w:p w14:paraId="44F772DB" w14:textId="77777777" w:rsidR="00192157" w:rsidRDefault="00192157" w:rsidP="00192157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ke sure that all members have the phone number of a committee member  </w:t>
            </w:r>
          </w:p>
          <w:p w14:paraId="44F772DC" w14:textId="77777777" w:rsidR="00192157" w:rsidRDefault="00192157" w:rsidP="00192157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Develop a comprehensive backup plan, including alternative transport options and temporary accommodation if needed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D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E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DF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E0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E1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2E2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</w:p>
        </w:tc>
      </w:tr>
      <w:tr w:rsidR="00192157" w14:paraId="44F772F6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E4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Slips, trips and falls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E5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be injured if they trip over objects or slip on spillages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E6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E7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E8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4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E9" w14:textId="77777777" w:rsidR="00192157" w:rsidRDefault="00192157" w:rsidP="00192157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General good housekeeping </w:t>
            </w:r>
          </w:p>
          <w:p w14:paraId="44F772EA" w14:textId="77777777" w:rsidR="00192157" w:rsidRDefault="00192157" w:rsidP="00192157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Flooring even and well maintained </w:t>
            </w:r>
          </w:p>
          <w:p w14:paraId="44F772EB" w14:textId="77777777" w:rsidR="00192157" w:rsidRDefault="00192157" w:rsidP="00192157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Spillages cleaned up immediately </w:t>
            </w:r>
          </w:p>
          <w:p w14:paraId="44F772EC" w14:textId="77777777" w:rsidR="00192157" w:rsidRDefault="00192157" w:rsidP="00192157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Wet floor signs used after mopping </w:t>
            </w:r>
          </w:p>
          <w:p w14:paraId="44F772ED" w14:textId="77777777" w:rsidR="00192157" w:rsidRDefault="00192157" w:rsidP="00192157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ll areas well lit, including stairs </w:t>
            </w:r>
          </w:p>
          <w:p w14:paraId="44F772EE" w14:textId="77777777" w:rsidR="00192157" w:rsidRDefault="00192157" w:rsidP="00192157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 xml:space="preserve">No obstructions in walkways such as boxes, trailing leads or cables </w:t>
            </w:r>
          </w:p>
          <w:p w14:paraId="44F772EF" w14:textId="77777777" w:rsidR="00192157" w:rsidRDefault="00192157" w:rsidP="00192157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Staff keep work areas clear </w:t>
            </w:r>
          </w:p>
          <w:p w14:paraId="44F772F0" w14:textId="77777777" w:rsidR="00192157" w:rsidRDefault="00192157" w:rsidP="00192157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Report any spillages or trip hazards  </w:t>
            </w:r>
          </w:p>
          <w:p w14:paraId="44F772F1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F2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F3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F4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F5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</w:rPr>
            </w:pPr>
          </w:p>
        </w:tc>
      </w:tr>
      <w:tr w:rsidR="00192157" w14:paraId="44F77306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F7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Irresponsible drinking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F8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be injured or injure somebody else if they do not control the amount of drinking such as falls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F9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FA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FB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4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2FC" w14:textId="77777777" w:rsidR="00192157" w:rsidRDefault="00192157" w:rsidP="00192157">
            <w:pPr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General eye keeping t the visitors and their alcohol consumption </w:t>
            </w:r>
          </w:p>
          <w:p w14:paraId="44F772FD" w14:textId="77777777" w:rsidR="00192157" w:rsidRDefault="00192157" w:rsidP="00192157">
            <w:pPr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Preventing visitors returning home alone - by walking or driving without being sober</w:t>
            </w:r>
          </w:p>
          <w:p w14:paraId="44F772FE" w14:textId="77777777" w:rsidR="00192157" w:rsidRDefault="00192157" w:rsidP="00192157">
            <w:pPr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rranging buses or taxis in order to ensure their safety </w:t>
            </w:r>
          </w:p>
          <w:p w14:paraId="44F772FF" w14:textId="77777777" w:rsidR="00192157" w:rsidRDefault="00192157" w:rsidP="00192157">
            <w:pPr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Always having a first aid kit and people that are trained to use it</w:t>
            </w:r>
          </w:p>
          <w:p w14:paraId="44F77300" w14:textId="77777777" w:rsidR="00192157" w:rsidRDefault="00192157" w:rsidP="00192157">
            <w:pPr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Responsible serving to visitor </w:t>
            </w:r>
          </w:p>
          <w:p w14:paraId="44F77301" w14:textId="77777777" w:rsidR="00192157" w:rsidRDefault="00192157" w:rsidP="00192157">
            <w:pPr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Having security staff around 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2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3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4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5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</w:rPr>
            </w:pPr>
          </w:p>
        </w:tc>
      </w:tr>
      <w:tr w:rsidR="00192157" w14:paraId="44F77312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7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Failing lighting equipment or any sound equipment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8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May physically hurt the attendees especially people with limited movement and the places condition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9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A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B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C" w14:textId="77777777" w:rsidR="00192157" w:rsidRDefault="00192157" w:rsidP="00192157">
            <w:pPr>
              <w:widowControl w:val="0"/>
              <w:numPr>
                <w:ilvl w:val="0"/>
                <w:numId w:val="19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Double checking all of the equipment, always having corridors open for fast movement, ensuring during the event that everything is placed carefully and correctly </w:t>
            </w:r>
          </w:p>
          <w:p w14:paraId="44F7730D" w14:textId="77777777" w:rsidR="00192157" w:rsidRDefault="00192157" w:rsidP="00192157">
            <w:pPr>
              <w:widowControl w:val="0"/>
              <w:numPr>
                <w:ilvl w:val="0"/>
                <w:numId w:val="19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Trying to prevent high placing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E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0F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0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1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</w:p>
        </w:tc>
      </w:tr>
      <w:tr w:rsidR="00192157" w14:paraId="44F77321" w14:textId="77777777">
        <w:trPr>
          <w:trHeight w:val="2895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3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Damaged equipment which can lead to problems with electricity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4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The whole electricity system and will also affect the people near the cards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5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6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7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8" w14:textId="77777777" w:rsidR="00192157" w:rsidRDefault="00192157" w:rsidP="00192157">
            <w:pPr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Only electricity equipment with Valid PAT test certificate or proof of purchase within the year </w:t>
            </w:r>
          </w:p>
          <w:p w14:paraId="44F77319" w14:textId="77777777" w:rsidR="00192157" w:rsidRDefault="00192157" w:rsidP="00192157">
            <w:pPr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Only LUU technicians or inducted members of LUU Backstage Society will handle technical equipment </w:t>
            </w:r>
          </w:p>
          <w:p w14:paraId="44F7731A" w14:textId="77777777" w:rsidR="00192157" w:rsidRDefault="00192157" w:rsidP="00192157">
            <w:pPr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Only use power sockets available - do not overload </w:t>
            </w:r>
          </w:p>
          <w:p w14:paraId="44F7731B" w14:textId="77777777" w:rsidR="00192157" w:rsidRDefault="00192157" w:rsidP="00192157">
            <w:pPr>
              <w:widowControl w:val="0"/>
              <w:numPr>
                <w:ilvl w:val="0"/>
                <w:numId w:val="10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ll power installed will be checked </w:t>
            </w:r>
            <w:r>
              <w:rPr>
                <w:rFonts w:ascii="Open Sans" w:eastAsia="Open Sans" w:hAnsi="Open Sans" w:cs="Open Sans"/>
              </w:rPr>
              <w:lastRenderedPageBreak/>
              <w:t xml:space="preserve">by the Student Production Coordinator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C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D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E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1F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  <w:p w14:paraId="44F77320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32E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2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Limited lighting on events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3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May lead to physical harms and irresponsible behaviour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4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5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6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7" w14:textId="77777777" w:rsidR="00192157" w:rsidRDefault="00192157" w:rsidP="00192157">
            <w:pPr>
              <w:widowControl w:val="0"/>
              <w:numPr>
                <w:ilvl w:val="0"/>
                <w:numId w:val="1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Always having places with better lighting </w:t>
            </w:r>
          </w:p>
          <w:p w14:paraId="44F77328" w14:textId="77777777" w:rsidR="00192157" w:rsidRDefault="00192157" w:rsidP="00192157">
            <w:pPr>
              <w:widowControl w:val="0"/>
              <w:numPr>
                <w:ilvl w:val="0"/>
                <w:numId w:val="1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No equipment left on a place where visitors are passing </w:t>
            </w:r>
          </w:p>
          <w:p w14:paraId="44F77329" w14:textId="77777777" w:rsidR="00192157" w:rsidRDefault="00192157" w:rsidP="00192157">
            <w:pPr>
              <w:widowControl w:val="0"/>
              <w:numPr>
                <w:ilvl w:val="0"/>
                <w:numId w:val="13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Pre walk all of the areas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A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B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C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D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33C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2F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Abuse/violence (verbal, physical, sexual) from members of the public or other members in the club/society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0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y sustain injury due to inappropriate behaviour or harassment 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1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2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3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4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4" w14:textId="77777777" w:rsidR="00192157" w:rsidRDefault="00192157" w:rsidP="00192157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Ensure members are aware of standards of behaviour and potential consequences if they do not adhere to them e.g removal from activity/playing ban exclusion of club </w:t>
            </w:r>
          </w:p>
          <w:p w14:paraId="44F77335" w14:textId="77777777" w:rsidR="00192157" w:rsidRDefault="00192157" w:rsidP="00192157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Reporting issues to event venue staff (e.g. security) </w:t>
            </w:r>
          </w:p>
          <w:p w14:paraId="44F77336" w14:textId="77777777" w:rsidR="00192157" w:rsidRDefault="00192157" w:rsidP="00192157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Know when to report to emergency services </w:t>
            </w:r>
          </w:p>
          <w:p w14:paraId="44F77337" w14:textId="77777777" w:rsidR="00192157" w:rsidRDefault="00192157" w:rsidP="00192157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Being aware of the condition of the members and their interaction with the public 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8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9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A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B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  <w:tr w:rsidR="00192157" w14:paraId="44F77349" w14:textId="77777777">
        <w:trPr>
          <w:trHeight w:val="440"/>
        </w:trPr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D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Food Allergens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E" w14:textId="77777777" w:rsidR="00192157" w:rsidRDefault="00192157" w:rsidP="00192157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May lead to severe allergic reactions</w:t>
            </w:r>
          </w:p>
        </w:tc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3F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40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41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4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42" w14:textId="77777777" w:rsidR="00192157" w:rsidRDefault="00192157" w:rsidP="00192157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Make it clear if any food has allergens in it </w:t>
            </w:r>
          </w:p>
          <w:p w14:paraId="44F77343" w14:textId="77777777" w:rsidR="00192157" w:rsidRDefault="00192157" w:rsidP="00192157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Provide as many allergen free options as we can (gluten free, diary free, vegan etc)</w:t>
            </w:r>
          </w:p>
          <w:p w14:paraId="44F77344" w14:textId="77777777" w:rsidR="00192157" w:rsidRDefault="00192157" w:rsidP="00192157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Suggest those with severe allergies carry on epi-pen with them at all </w:t>
            </w:r>
            <w:r>
              <w:rPr>
                <w:rFonts w:ascii="Open Sans" w:eastAsia="Open Sans" w:hAnsi="Open Sans" w:cs="Open Sans"/>
              </w:rPr>
              <w:lastRenderedPageBreak/>
              <w:t>times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45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46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47" w14:textId="77777777" w:rsidR="00192157" w:rsidRDefault="00192157" w:rsidP="00192157">
            <w:pPr>
              <w:widowControl w:val="0"/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4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77348" w14:textId="77777777" w:rsidR="00192157" w:rsidRDefault="00192157" w:rsidP="001921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</w:rPr>
            </w:pPr>
          </w:p>
        </w:tc>
      </w:tr>
    </w:tbl>
    <w:p w14:paraId="44F7734A" w14:textId="77777777" w:rsidR="005627E2" w:rsidRDefault="005627E2">
      <w:pPr>
        <w:rPr>
          <w:rFonts w:ascii="Open Sans" w:eastAsia="Open Sans" w:hAnsi="Open Sans" w:cs="Open Sans"/>
          <w:b/>
          <w:sz w:val="24"/>
          <w:szCs w:val="24"/>
        </w:rPr>
      </w:pPr>
    </w:p>
    <w:p w14:paraId="44F7734B" w14:textId="77777777" w:rsidR="005627E2" w:rsidRDefault="005627E2">
      <w:pPr>
        <w:rPr>
          <w:rFonts w:ascii="Open Sans" w:eastAsia="Open Sans" w:hAnsi="Open Sans" w:cs="Open Sans"/>
          <w:b/>
          <w:sz w:val="24"/>
          <w:szCs w:val="24"/>
        </w:rPr>
      </w:pPr>
    </w:p>
    <w:sectPr w:rsidR="005627E2">
      <w:pgSz w:w="16838" w:h="11906" w:orient="landscape"/>
      <w:pgMar w:top="283" w:right="566" w:bottom="283" w:left="56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1" w:fontKey="{73D69C39-710B-3947-8F3C-3B627A3F40ED}"/>
    <w:embedBold r:id="rId2" w:fontKey="{3B7940A2-4BFF-564B-A4D1-8E0C70DFE4F1}"/>
    <w:embedItalic r:id="rId3" w:fontKey="{531D29AF-70CC-5B43-B2BD-90E4933A5B06}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  <w:embedRegular r:id="rId4" w:fontKey="{24FE6ECD-3F77-48F2-8FAA-B29A97D33C2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086E265D-6078-7540-8FF1-77E1A1B92D5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C7BDF"/>
    <w:multiLevelType w:val="multilevel"/>
    <w:tmpl w:val="BB0C59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904142B"/>
    <w:multiLevelType w:val="multilevel"/>
    <w:tmpl w:val="C0AE4D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9356540"/>
    <w:multiLevelType w:val="multilevel"/>
    <w:tmpl w:val="0D0256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99E3651"/>
    <w:multiLevelType w:val="multilevel"/>
    <w:tmpl w:val="F2FE89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AA175D0"/>
    <w:multiLevelType w:val="multilevel"/>
    <w:tmpl w:val="108E73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AF20C6D"/>
    <w:multiLevelType w:val="multilevel"/>
    <w:tmpl w:val="C53885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C354D39"/>
    <w:multiLevelType w:val="multilevel"/>
    <w:tmpl w:val="B30454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D02017D"/>
    <w:multiLevelType w:val="multilevel"/>
    <w:tmpl w:val="9B905C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08C4B56"/>
    <w:multiLevelType w:val="multilevel"/>
    <w:tmpl w:val="C4A219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7023B0B"/>
    <w:multiLevelType w:val="multilevel"/>
    <w:tmpl w:val="A342BD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B1E5626"/>
    <w:multiLevelType w:val="multilevel"/>
    <w:tmpl w:val="542233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D927725"/>
    <w:multiLevelType w:val="multilevel"/>
    <w:tmpl w:val="149CF1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08230CE"/>
    <w:multiLevelType w:val="multilevel"/>
    <w:tmpl w:val="05C002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6936F7A"/>
    <w:multiLevelType w:val="multilevel"/>
    <w:tmpl w:val="B1FC95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E005392"/>
    <w:multiLevelType w:val="multilevel"/>
    <w:tmpl w:val="C06A20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1FC23D8"/>
    <w:multiLevelType w:val="multilevel"/>
    <w:tmpl w:val="8640BC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73572FE"/>
    <w:multiLevelType w:val="multilevel"/>
    <w:tmpl w:val="BC0454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88B3BB8"/>
    <w:multiLevelType w:val="multilevel"/>
    <w:tmpl w:val="6054F1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8251FB"/>
    <w:multiLevelType w:val="multilevel"/>
    <w:tmpl w:val="9934EC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CCD0D55"/>
    <w:multiLevelType w:val="multilevel"/>
    <w:tmpl w:val="6EB6A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F6068B8"/>
    <w:multiLevelType w:val="multilevel"/>
    <w:tmpl w:val="3BEC17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6D61B5A"/>
    <w:multiLevelType w:val="multilevel"/>
    <w:tmpl w:val="0DDE55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3C01981"/>
    <w:multiLevelType w:val="multilevel"/>
    <w:tmpl w:val="47D2C4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DDC2CC2"/>
    <w:multiLevelType w:val="multilevel"/>
    <w:tmpl w:val="AEC8B8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FD97DEB"/>
    <w:multiLevelType w:val="multilevel"/>
    <w:tmpl w:val="E242A5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87192319">
    <w:abstractNumId w:val="22"/>
  </w:num>
  <w:num w:numId="2" w16cid:durableId="1473670905">
    <w:abstractNumId w:val="5"/>
  </w:num>
  <w:num w:numId="3" w16cid:durableId="1599562059">
    <w:abstractNumId w:val="9"/>
  </w:num>
  <w:num w:numId="4" w16cid:durableId="1254363701">
    <w:abstractNumId w:val="3"/>
  </w:num>
  <w:num w:numId="5" w16cid:durableId="846288922">
    <w:abstractNumId w:val="2"/>
  </w:num>
  <w:num w:numId="6" w16cid:durableId="1353726078">
    <w:abstractNumId w:val="23"/>
  </w:num>
  <w:num w:numId="7" w16cid:durableId="980425369">
    <w:abstractNumId w:val="21"/>
  </w:num>
  <w:num w:numId="8" w16cid:durableId="866672662">
    <w:abstractNumId w:val="6"/>
  </w:num>
  <w:num w:numId="9" w16cid:durableId="1342589071">
    <w:abstractNumId w:val="20"/>
  </w:num>
  <w:num w:numId="10" w16cid:durableId="1870992190">
    <w:abstractNumId w:val="7"/>
  </w:num>
  <w:num w:numId="11" w16cid:durableId="860314088">
    <w:abstractNumId w:val="10"/>
  </w:num>
  <w:num w:numId="12" w16cid:durableId="833372023">
    <w:abstractNumId w:val="4"/>
  </w:num>
  <w:num w:numId="13" w16cid:durableId="1916090368">
    <w:abstractNumId w:val="24"/>
  </w:num>
  <w:num w:numId="14" w16cid:durableId="1984000738">
    <w:abstractNumId w:val="18"/>
  </w:num>
  <w:num w:numId="15" w16cid:durableId="1742679496">
    <w:abstractNumId w:val="19"/>
  </w:num>
  <w:num w:numId="16" w16cid:durableId="948852985">
    <w:abstractNumId w:val="12"/>
  </w:num>
  <w:num w:numId="17" w16cid:durableId="847016690">
    <w:abstractNumId w:val="14"/>
  </w:num>
  <w:num w:numId="18" w16cid:durableId="433869059">
    <w:abstractNumId w:val="1"/>
  </w:num>
  <w:num w:numId="19" w16cid:durableId="1507549409">
    <w:abstractNumId w:val="17"/>
  </w:num>
  <w:num w:numId="20" w16cid:durableId="294457789">
    <w:abstractNumId w:val="0"/>
  </w:num>
  <w:num w:numId="21" w16cid:durableId="790050349">
    <w:abstractNumId w:val="15"/>
  </w:num>
  <w:num w:numId="22" w16cid:durableId="1344631386">
    <w:abstractNumId w:val="16"/>
  </w:num>
  <w:num w:numId="23" w16cid:durableId="411515093">
    <w:abstractNumId w:val="13"/>
  </w:num>
  <w:num w:numId="24" w16cid:durableId="1530294718">
    <w:abstractNumId w:val="8"/>
  </w:num>
  <w:num w:numId="25" w16cid:durableId="8888012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embedTrueTypeFont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0tDS0MDSzNDQ0MjJW0lEKTi0uzszPAykwrAUAgqFHDSwAAAA="/>
  </w:docVars>
  <w:rsids>
    <w:rsidRoot w:val="005627E2"/>
    <w:rsid w:val="00192157"/>
    <w:rsid w:val="0038042B"/>
    <w:rsid w:val="005627E2"/>
    <w:rsid w:val="005675C3"/>
    <w:rsid w:val="009C40A1"/>
    <w:rsid w:val="00B75153"/>
    <w:rsid w:val="00BF71F0"/>
    <w:rsid w:val="00DF70E2"/>
    <w:rsid w:val="00F7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77148"/>
  <w15:docId w15:val="{AE3006F3-252B-4A1A-B10F-CD24A9EF4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501</Words>
  <Characters>855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e Lee</dc:creator>
  <cp:lastModifiedBy>Lillian Featham [um22lf]</cp:lastModifiedBy>
  <cp:revision>5</cp:revision>
  <dcterms:created xsi:type="dcterms:W3CDTF">2024-09-06T18:22:00Z</dcterms:created>
  <dcterms:modified xsi:type="dcterms:W3CDTF">2025-07-29T21:18:00Z</dcterms:modified>
</cp:coreProperties>
</file>